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Ghana</w:t>
      </w:r>
      <w:r>
        <w:t xml:space="preserve"> </w:t>
      </w:r>
      <w:r>
        <w:t xml:space="preserve">Accra</w:t>
      </w:r>
    </w:p>
    <w:bookmarkStart w:id="25" w:name="Xcefccd43fde4e2f60c128eb5969efe3296f3be1"/>
    <w:p>
      <w:pPr>
        <w:pStyle w:val="Heading1"/>
      </w:pPr>
      <w:r>
        <w:t xml:space="preserve">Cover Letter for Marketing Manager Position in Ghana Accra</w:t>
      </w:r>
    </w:p>
    <w:p>
      <w:pPr>
        <w:pStyle w:val="FirstParagraph"/>
      </w:pPr>
      <w:r>
        <w:t xml:space="preserve">Dear [Hiring Manager's Name],</w:t>
      </w:r>
    </w:p>
    <w:p>
      <w:pPr>
        <w:pStyle w:val="BodyText"/>
      </w:pPr>
      <w:r>
        <w:t xml:space="preserve">I am writing to express my interest in the Marketing Manager position at your esteemed organization, based in Ghana Accra. As a seasoned marketing professional with a proven track record of driving brand growth and market penetration, I am eager to contribute my expertise to your team. My background in strategic marketing, combined with a deep understanding of the dynamic business landscape in Ghana Accra, positions me as an ideal candidate for this role.</w:t>
      </w:r>
    </w:p>
    <w:p>
      <w:pPr>
        <w:pStyle w:val="BodyText"/>
      </w:pPr>
      <w:r>
        <w:t xml:space="preserve">With over [X years] of experience in marketing across diverse industries, I have consistently delivered measurable results through innovative campaigns and data-driven strategies. My career has been defined by a passion for connecting brands with their target audiences, and I am particularly drawn to the opportunity to apply my skills in the vibrant market of Ghana Accra. The city’s unique blend of cultural richness, economic potential, and growing consumer demand makes it an exciting hub for marketing professionals like myself.</w:t>
      </w:r>
    </w:p>
    <w:bookmarkStart w:id="20" w:name="X316e5ce5ed2cebf2d7d300d721eb7c7bc8c6c7b"/>
    <w:p>
      <w:pPr>
        <w:pStyle w:val="Heading2"/>
      </w:pPr>
      <w:r>
        <w:t xml:space="preserve">Why Ghana Accra? A Strategic Fit for My Expertise</w:t>
      </w:r>
    </w:p>
    <w:p>
      <w:pPr>
        <w:pStyle w:val="FirstParagraph"/>
      </w:pPr>
      <w:r>
        <w:t xml:space="preserve">Ghana Accra is not just a location; it is a thriving ecosystem where businesses thrive through creativity and adaptability. As a Marketing Manager, I understand the importance of tailoring strategies to local needs while aligning with global best practices. In my previous roles, I have successfully navigated complex markets, leveraging insights into consumer behavior to craft campaigns that resonate with diverse audiences. This ability to balance global standards with local relevance is critical for success in Ghana Accra, where cultural sensitivity and market-specific knowledge are paramount.</w:t>
      </w:r>
    </w:p>
    <w:p>
      <w:pPr>
        <w:pStyle w:val="BodyText"/>
      </w:pPr>
      <w:r>
        <w:t xml:space="preserve">For instance, during my tenure as a Marketing Coordinator at [Previous Company Name], I spearheaded a campaign targeting urban youth in Accra, which resulted in a 35% increase in brand engagement within six months. By analyzing local trends and collaborating with community influencers, we created content that reflected the aspirations and values of Ghanaian consumers. This experience reinforced my belief that effective marketing in Ghana Accra requires a deep understanding of both macroeconomic trends and micro-level consumer preferences.</w:t>
      </w:r>
    </w:p>
    <w:bookmarkEnd w:id="20"/>
    <w:bookmarkStart w:id="21" w:name="key-qualifications-and-achievements"/>
    <w:p>
      <w:pPr>
        <w:pStyle w:val="Heading2"/>
      </w:pPr>
      <w:r>
        <w:t xml:space="preserve">Key Qualifications and Achievements</w:t>
      </w:r>
    </w:p>
    <w:p>
      <w:pPr>
        <w:pStyle w:val="FirstParagraph"/>
      </w:pPr>
      <w:r>
        <w:t xml:space="preserve">My expertise as a Marketing Manager spans across several key areas, including digital marketing, market research, brand positioning, and cross-functional team leadership. I have a strong foundation in developing comprehensive marketing strategies that align with business objectives while addressing the unique challenges of emerging markets. In my last role as Marketing Director at [Another Previous Company], I led a team of 15 professionals to achieve a 20% year-over-year growth in market share, driven by targeted digital campaigns and partnerships with local stakeholders.</w:t>
      </w:r>
    </w:p>
    <w:p>
      <w:pPr>
        <w:pStyle w:val="BodyText"/>
      </w:pPr>
      <w:r>
        <w:t xml:space="preserve">One of my proudest accomplishments was launching a sustainability initiative for [Company Name] that not only enhanced the brand’s reputation but also attracted environmentally conscious consumers. By integrating eco-friendly messaging into our marketing materials and leveraging social media platforms popular in Ghana Accra, we saw a 50% increase in customer retention. This project highlighted the importance of aligning marketing efforts with societal values—a principle I believe is essential for long-term success in any market.</w:t>
      </w:r>
    </w:p>
    <w:bookmarkEnd w:id="21"/>
    <w:bookmarkStart w:id="22" w:name="understanding-the-ghana-accra-market"/>
    <w:p>
      <w:pPr>
        <w:pStyle w:val="Heading2"/>
      </w:pPr>
      <w:r>
        <w:t xml:space="preserve">Understanding the Ghana Accra Market</w:t>
      </w:r>
    </w:p>
    <w:p>
      <w:pPr>
        <w:pStyle w:val="FirstParagraph"/>
      </w:pPr>
      <w:r>
        <w:t xml:space="preserve">Ghana Accra’s market is characterized by rapid urbanization, a young and tech-savvy population, and a growing middle class. As a Marketing Manager, I recognize that these factors create both opportunities and challenges. My approach to marketing in this region is rooted in empathy and data. I prioritize building relationships with local communities through transparent communication and culturally relevant messaging. For example, during my time working with [Another Company], I collaborated with local NGOs to sponsor community events, which not only strengthened our brand’s presence but also fostered goodwill among residents.</w:t>
      </w:r>
    </w:p>
    <w:p>
      <w:pPr>
        <w:pStyle w:val="BodyText"/>
      </w:pPr>
      <w:r>
        <w:t xml:space="preserve">Furthermore, I am well-versed in the digital landscape of Ghana Accra. With mobile penetration rates exceeding 80%, leveraging platforms like WhatsApp, Facebook, and Instagram is critical for reaching consumers. My experience in crafting engaging digital content and optimizing SEO strategies has consistently yielded high ROI for my previous employers. I am confident that these skills will enable me to drive similar results for your organization.</w:t>
      </w:r>
    </w:p>
    <w:bookmarkEnd w:id="22"/>
    <w:bookmarkStart w:id="23" w:name="why-i-am-the-right-candidate"/>
    <w:p>
      <w:pPr>
        <w:pStyle w:val="Heading2"/>
      </w:pPr>
      <w:r>
        <w:t xml:space="preserve">Why I Am the Right Candidate</w:t>
      </w:r>
    </w:p>
    <w:p>
      <w:pPr>
        <w:pStyle w:val="FirstParagraph"/>
      </w:pPr>
      <w:r>
        <w:t xml:space="preserve">What sets me apart as a Marketing Manager is my ability to combine analytical thinking with creative problem-solving. I thrive in fast-paced environments where adaptability and innovation are key. My leadership style emphasizes collaboration, empowering teams to take ownership of their work while maintaining a clear vision for the organization’s goals. In Ghana Accra, where the business environment is constantly evolving, this approach ensures that we remain agile and responsive to market changes.</w:t>
      </w:r>
    </w:p>
    <w:p>
      <w:pPr>
        <w:pStyle w:val="BodyText"/>
      </w:pPr>
      <w:r>
        <w:t xml:space="preserve">Additionally, my fluency in [local language if applicable] and cultural awareness of Ghanaian traditions and customs allow me to connect with stakeholders at all levels. Whether it’s engaging with local influencers, negotiating with partners, or communicating with customers, I prioritize respect and inclusivity. This alignment with the values of Ghana Accra is something I deeply appreciate and strive to uphold in every project I undertake.</w:t>
      </w:r>
    </w:p>
    <w:bookmarkEnd w:id="23"/>
    <w:bookmarkStart w:id="24" w:name="conclusion"/>
    <w:p>
      <w:pPr>
        <w:pStyle w:val="Heading2"/>
      </w:pPr>
      <w:r>
        <w:t xml:space="preserve">Conclusion</w:t>
      </w:r>
    </w:p>
    <w:p>
      <w:pPr>
        <w:pStyle w:val="FirstParagraph"/>
      </w:pPr>
      <w:r>
        <w:t xml:space="preserve">In conclusion, I am enthusiastic about the possibility of contributing my skills and experiences as a Marketing Manager to your organization in Ghana Accra. My passion for marketing, combined with my understanding of the local market, makes me confident that I can deliver impactful results. I would be honored to discuss how my background aligns with your company’s vision and goals.</w:t>
      </w:r>
    </w:p>
    <w:p>
      <w:pPr>
        <w:pStyle w:val="BodyText"/>
      </w:pPr>
      <w:r>
        <w:t xml:space="preserve">Thank you for considering my application. I look forward to the opportunity to further discuss how I can contribute to your team’s success in Ghana Accra.</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Ghana Accra</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